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0FA8BA" w14:textId="77777777" w:rsidR="00C85623" w:rsidRDefault="00C85623" w:rsidP="00C85623">
      <w:pPr>
        <w:spacing w:after="0" w:line="240" w:lineRule="auto"/>
        <w:jc w:val="center"/>
        <w:rPr>
          <w:b/>
          <w:color w:val="C00000"/>
          <w:sz w:val="40"/>
          <w:szCs w:val="4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0FDE7A" wp14:editId="47D6C683">
            <wp:extent cx="3543300" cy="990600"/>
            <wp:effectExtent l="0" t="0" r="0" b="0"/>
            <wp:docPr id="2" name="Picture 2" descr="C:\Users\sgruenert\AppData\Local\Microsoft\Windows\Temporary Internet Files\Content.Outlook\RNX1ZXPG\IPLI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gruenert\AppData\Local\Microsoft\Windows\Temporary Internet Files\Content.Outlook\RNX1ZXPG\IPLI_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6E270" w14:textId="77777777" w:rsidR="00703DD8" w:rsidRDefault="00703DD8" w:rsidP="00D53C5D">
      <w:pPr>
        <w:spacing w:after="0" w:line="240" w:lineRule="auto"/>
        <w:jc w:val="center"/>
        <w:rPr>
          <w:b/>
          <w:color w:val="C00000"/>
          <w:sz w:val="40"/>
          <w:szCs w:val="40"/>
        </w:rPr>
      </w:pPr>
    </w:p>
    <w:p w14:paraId="5CC8D890" w14:textId="50E0032E" w:rsidR="00C85623" w:rsidRPr="00781DF6" w:rsidRDefault="00C85623" w:rsidP="00D53C5D">
      <w:pPr>
        <w:spacing w:after="0" w:line="240" w:lineRule="auto"/>
        <w:jc w:val="center"/>
        <w:rPr>
          <w:b/>
          <w:color w:val="C00000"/>
          <w:sz w:val="40"/>
          <w:szCs w:val="40"/>
        </w:rPr>
      </w:pPr>
      <w:r w:rsidRPr="00781DF6">
        <w:rPr>
          <w:b/>
          <w:color w:val="C00000"/>
          <w:sz w:val="40"/>
          <w:szCs w:val="40"/>
        </w:rPr>
        <w:t xml:space="preserve">Summer Seminar </w:t>
      </w:r>
    </w:p>
    <w:p w14:paraId="2028E2DB" w14:textId="77777777" w:rsidR="0097211C" w:rsidRPr="00A04697" w:rsidRDefault="0097211C" w:rsidP="00EB4F7E">
      <w:pPr>
        <w:pStyle w:val="ListParagraph"/>
        <w:spacing w:after="0" w:line="240" w:lineRule="auto"/>
        <w:ind w:left="1440"/>
        <w:rPr>
          <w:sz w:val="16"/>
          <w:szCs w:val="16"/>
        </w:rPr>
      </w:pPr>
    </w:p>
    <w:p w14:paraId="5B93BD87" w14:textId="514C760A" w:rsidR="00A04697" w:rsidRDefault="0036651B" w:rsidP="0036651B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uesday, </w:t>
      </w:r>
      <w:r w:rsidR="00745A29">
        <w:rPr>
          <w:b/>
          <w:sz w:val="28"/>
          <w:szCs w:val="28"/>
        </w:rPr>
        <w:t xml:space="preserve">July </w:t>
      </w:r>
      <w:r w:rsidR="00C22F4E">
        <w:rPr>
          <w:b/>
          <w:sz w:val="28"/>
          <w:szCs w:val="28"/>
        </w:rPr>
        <w:t>1</w:t>
      </w:r>
      <w:r w:rsidR="0026428D">
        <w:rPr>
          <w:b/>
          <w:sz w:val="28"/>
          <w:szCs w:val="28"/>
        </w:rPr>
        <w:t>4, 2020 – Cohort 8</w:t>
      </w:r>
    </w:p>
    <w:p w14:paraId="326B90E8" w14:textId="77777777" w:rsidR="00697E7E" w:rsidRPr="00C85623" w:rsidRDefault="00697E7E" w:rsidP="00E91CF8">
      <w:pPr>
        <w:spacing w:after="0" w:line="240" w:lineRule="auto"/>
        <w:jc w:val="center"/>
        <w:rPr>
          <w:b/>
          <w:sz w:val="28"/>
          <w:szCs w:val="28"/>
        </w:rPr>
      </w:pPr>
    </w:p>
    <w:p w14:paraId="102C2B3B" w14:textId="77777777" w:rsidR="00C85623" w:rsidRPr="00C85623" w:rsidRDefault="00C85623" w:rsidP="004A3055">
      <w:pPr>
        <w:spacing w:after="0" w:line="240" w:lineRule="auto"/>
        <w:rPr>
          <w:b/>
          <w:sz w:val="16"/>
          <w:szCs w:val="16"/>
        </w:rPr>
      </w:pPr>
    </w:p>
    <w:tbl>
      <w:tblPr>
        <w:tblStyle w:val="TableGrid"/>
        <w:tblW w:w="10070" w:type="dxa"/>
        <w:tblInd w:w="720" w:type="dxa"/>
        <w:tblLook w:val="04A0" w:firstRow="1" w:lastRow="0" w:firstColumn="1" w:lastColumn="0" w:noHBand="0" w:noVBand="1"/>
      </w:tblPr>
      <w:tblGrid>
        <w:gridCol w:w="1975"/>
        <w:gridCol w:w="5130"/>
        <w:gridCol w:w="2965"/>
      </w:tblGrid>
      <w:tr w:rsidR="00744A07" w14:paraId="368BEBD9" w14:textId="4B8D2806" w:rsidTr="009D7CA5"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09832B43" w14:textId="77777777" w:rsidR="00744A07" w:rsidRPr="004A3055" w:rsidRDefault="00744A07" w:rsidP="004A3055">
            <w:pPr>
              <w:jc w:val="center"/>
              <w:rPr>
                <w:b/>
                <w:sz w:val="24"/>
                <w:szCs w:val="24"/>
              </w:rPr>
            </w:pPr>
            <w:r w:rsidRPr="004A3055">
              <w:rPr>
                <w:b/>
                <w:sz w:val="24"/>
                <w:szCs w:val="24"/>
              </w:rPr>
              <w:t>Time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081F5EFE" w14:textId="77777777" w:rsidR="00744A07" w:rsidRPr="004A3055" w:rsidRDefault="00744A07" w:rsidP="004A3055">
            <w:pPr>
              <w:jc w:val="center"/>
              <w:rPr>
                <w:b/>
                <w:sz w:val="24"/>
                <w:szCs w:val="24"/>
              </w:rPr>
            </w:pPr>
            <w:r w:rsidRPr="004A3055">
              <w:rPr>
                <w:b/>
                <w:sz w:val="24"/>
                <w:szCs w:val="24"/>
              </w:rPr>
              <w:t>Activity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0145446D" w14:textId="22B76BFF" w:rsidR="00744A07" w:rsidRPr="004A3055" w:rsidRDefault="00744A07" w:rsidP="004A305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</w:tr>
      <w:tr w:rsidR="00744A07" w14:paraId="3B1F9207" w14:textId="595EBFB2" w:rsidTr="009D7CA5">
        <w:tc>
          <w:tcPr>
            <w:tcW w:w="1975" w:type="dxa"/>
          </w:tcPr>
          <w:p w14:paraId="30E3B8CD" w14:textId="67C57B89" w:rsidR="00744A07" w:rsidRPr="00773EA6" w:rsidRDefault="00744A07" w:rsidP="00773EA6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8:</w:t>
            </w:r>
            <w:r w:rsidR="009D7CA5">
              <w:rPr>
                <w:sz w:val="24"/>
                <w:szCs w:val="24"/>
              </w:rPr>
              <w:t>45</w:t>
            </w:r>
            <w:r>
              <w:rPr>
                <w:sz w:val="24"/>
                <w:szCs w:val="24"/>
              </w:rPr>
              <w:t xml:space="preserve"> - 9:00 a.m.</w:t>
            </w:r>
          </w:p>
        </w:tc>
        <w:tc>
          <w:tcPr>
            <w:tcW w:w="5130" w:type="dxa"/>
          </w:tcPr>
          <w:p w14:paraId="3FC63AD5" w14:textId="43604F17" w:rsidR="008912F1" w:rsidRPr="008912F1" w:rsidRDefault="008912F1" w:rsidP="008912F1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8912F1">
              <w:rPr>
                <w:sz w:val="24"/>
                <w:szCs w:val="24"/>
              </w:rPr>
              <w:t>Get Connected</w:t>
            </w:r>
            <w:r w:rsidR="0065455A">
              <w:rPr>
                <w:sz w:val="24"/>
                <w:szCs w:val="24"/>
              </w:rPr>
              <w:t xml:space="preserve"> </w:t>
            </w:r>
          </w:p>
          <w:p w14:paraId="2B356990" w14:textId="6FF90874" w:rsidR="005C719C" w:rsidRPr="008912F1" w:rsidRDefault="008912F1" w:rsidP="008912F1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8912F1">
              <w:rPr>
                <w:sz w:val="24"/>
                <w:szCs w:val="24"/>
              </w:rPr>
              <w:t>Enjoy IPLI V</w:t>
            </w:r>
            <w:r w:rsidR="009D7CA5" w:rsidRPr="008912F1">
              <w:rPr>
                <w:sz w:val="24"/>
                <w:szCs w:val="24"/>
              </w:rPr>
              <w:t>ideo</w:t>
            </w:r>
          </w:p>
        </w:tc>
        <w:tc>
          <w:tcPr>
            <w:tcW w:w="2965" w:type="dxa"/>
          </w:tcPr>
          <w:p w14:paraId="22ECEF0D" w14:textId="63094EF6" w:rsidR="00744A07" w:rsidRPr="00773EA6" w:rsidRDefault="009D7CA5" w:rsidP="00E549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om</w:t>
            </w:r>
          </w:p>
        </w:tc>
      </w:tr>
      <w:tr w:rsidR="00744A07" w14:paraId="56438400" w14:textId="769B8D6D" w:rsidTr="009D7CA5">
        <w:tc>
          <w:tcPr>
            <w:tcW w:w="1975" w:type="dxa"/>
          </w:tcPr>
          <w:p w14:paraId="4531F2C8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9:00</w:t>
            </w:r>
            <w:r>
              <w:rPr>
                <w:sz w:val="24"/>
                <w:szCs w:val="24"/>
              </w:rPr>
              <w:t xml:space="preserve"> – 9:15 a.m.</w:t>
            </w:r>
          </w:p>
        </w:tc>
        <w:tc>
          <w:tcPr>
            <w:tcW w:w="5130" w:type="dxa"/>
          </w:tcPr>
          <w:p w14:paraId="283BAD23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Welcome</w:t>
            </w:r>
          </w:p>
          <w:p w14:paraId="146DE053" w14:textId="77777777" w:rsidR="00744A07" w:rsidRPr="00773EA6" w:rsidRDefault="00744A07" w:rsidP="003350CD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Linda Marrs-Morford, IPLI Director</w:t>
            </w:r>
          </w:p>
        </w:tc>
        <w:tc>
          <w:tcPr>
            <w:tcW w:w="2965" w:type="dxa"/>
          </w:tcPr>
          <w:p w14:paraId="488D8848" w14:textId="2A89E18E" w:rsidR="00744A07" w:rsidRPr="00773EA6" w:rsidRDefault="00744A07" w:rsidP="009721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om</w:t>
            </w:r>
          </w:p>
        </w:tc>
      </w:tr>
      <w:tr w:rsidR="00744A07" w14:paraId="353280BA" w14:textId="78B20B65" w:rsidTr="009D7CA5">
        <w:tc>
          <w:tcPr>
            <w:tcW w:w="1975" w:type="dxa"/>
          </w:tcPr>
          <w:p w14:paraId="772BE883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9:15</w:t>
            </w:r>
            <w:r>
              <w:rPr>
                <w:sz w:val="24"/>
                <w:szCs w:val="24"/>
              </w:rPr>
              <w:t xml:space="preserve"> – 9:30 a.m.</w:t>
            </w:r>
          </w:p>
        </w:tc>
        <w:tc>
          <w:tcPr>
            <w:tcW w:w="5130" w:type="dxa"/>
          </w:tcPr>
          <w:p w14:paraId="6A83D4BC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Introductions</w:t>
            </w:r>
          </w:p>
          <w:p w14:paraId="5E8526E8" w14:textId="45AE1B76" w:rsidR="00744A07" w:rsidRPr="00773EA6" w:rsidRDefault="0065455A" w:rsidP="00231394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 Y</w:t>
            </w:r>
            <w:r w:rsidR="00BB0A74">
              <w:rPr>
                <w:sz w:val="24"/>
                <w:szCs w:val="24"/>
              </w:rPr>
              <w:t>our Regional Focus-C</w:t>
            </w:r>
            <w:r w:rsidR="006D3C6C">
              <w:rPr>
                <w:sz w:val="24"/>
                <w:szCs w:val="24"/>
              </w:rPr>
              <w:t>ohort Members and M</w:t>
            </w:r>
            <w:r w:rsidR="00744A07" w:rsidRPr="00773EA6">
              <w:rPr>
                <w:sz w:val="24"/>
                <w:szCs w:val="24"/>
              </w:rPr>
              <w:t>entor</w:t>
            </w:r>
          </w:p>
        </w:tc>
        <w:tc>
          <w:tcPr>
            <w:tcW w:w="2965" w:type="dxa"/>
          </w:tcPr>
          <w:p w14:paraId="616C0857" w14:textId="52173726" w:rsidR="00744A07" w:rsidRPr="00773EA6" w:rsidRDefault="009D7CA5" w:rsidP="009721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om - Regional Focus-Cohort Breakout</w:t>
            </w:r>
          </w:p>
        </w:tc>
      </w:tr>
      <w:tr w:rsidR="00744A07" w14:paraId="7226677A" w14:textId="0888EC1E" w:rsidTr="009D7CA5">
        <w:tc>
          <w:tcPr>
            <w:tcW w:w="1975" w:type="dxa"/>
          </w:tcPr>
          <w:p w14:paraId="6D812F5E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9:30</w:t>
            </w:r>
            <w:r>
              <w:rPr>
                <w:sz w:val="24"/>
                <w:szCs w:val="24"/>
              </w:rPr>
              <w:t xml:space="preserve"> – 10:00 a.m.</w:t>
            </w:r>
          </w:p>
        </w:tc>
        <w:tc>
          <w:tcPr>
            <w:tcW w:w="5130" w:type="dxa"/>
          </w:tcPr>
          <w:p w14:paraId="10031426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Institute Overview</w:t>
            </w:r>
          </w:p>
          <w:p w14:paraId="6128B7F7" w14:textId="77777777" w:rsidR="00744A07" w:rsidRPr="00773EA6" w:rsidRDefault="00744A07" w:rsidP="00231394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Linda Marrs-Morford &amp; Steve Gruenert</w:t>
            </w:r>
          </w:p>
        </w:tc>
        <w:tc>
          <w:tcPr>
            <w:tcW w:w="2965" w:type="dxa"/>
          </w:tcPr>
          <w:p w14:paraId="07D6EDB4" w14:textId="6A38FFAB" w:rsidR="00744A07" w:rsidRPr="00773EA6" w:rsidRDefault="008412BA" w:rsidP="009721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om-</w:t>
            </w:r>
            <w:r w:rsidRPr="00744A07">
              <w:rPr>
                <w:sz w:val="24"/>
                <w:szCs w:val="24"/>
              </w:rPr>
              <w:t>Regional Focus-Cohorts</w:t>
            </w:r>
            <w:r>
              <w:rPr>
                <w:sz w:val="24"/>
                <w:szCs w:val="24"/>
              </w:rPr>
              <w:t xml:space="preserve"> Breakout</w:t>
            </w:r>
          </w:p>
        </w:tc>
      </w:tr>
      <w:tr w:rsidR="00744A07" w14:paraId="6ECA3EAC" w14:textId="5B69CBB6" w:rsidTr="009D7CA5">
        <w:tc>
          <w:tcPr>
            <w:tcW w:w="1975" w:type="dxa"/>
          </w:tcPr>
          <w:p w14:paraId="465CB0FA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10:00</w:t>
            </w:r>
            <w:r>
              <w:rPr>
                <w:sz w:val="24"/>
                <w:szCs w:val="24"/>
              </w:rPr>
              <w:t xml:space="preserve"> – 10:15 a.m.</w:t>
            </w:r>
          </w:p>
        </w:tc>
        <w:tc>
          <w:tcPr>
            <w:tcW w:w="5130" w:type="dxa"/>
          </w:tcPr>
          <w:p w14:paraId="6CFE31D2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Break</w:t>
            </w:r>
          </w:p>
        </w:tc>
        <w:tc>
          <w:tcPr>
            <w:tcW w:w="2965" w:type="dxa"/>
          </w:tcPr>
          <w:p w14:paraId="04B8DD3D" w14:textId="7CA7A289" w:rsidR="00744A07" w:rsidRPr="00773EA6" w:rsidRDefault="00744A07" w:rsidP="0097211C">
            <w:pPr>
              <w:rPr>
                <w:sz w:val="24"/>
                <w:szCs w:val="24"/>
              </w:rPr>
            </w:pPr>
          </w:p>
        </w:tc>
      </w:tr>
      <w:tr w:rsidR="00744A07" w14:paraId="7A3D5A5E" w14:textId="430C11A6" w:rsidTr="009D7CA5">
        <w:tc>
          <w:tcPr>
            <w:tcW w:w="1975" w:type="dxa"/>
          </w:tcPr>
          <w:p w14:paraId="5FD33036" w14:textId="1544757F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10:15</w:t>
            </w:r>
            <w:r>
              <w:rPr>
                <w:sz w:val="24"/>
                <w:szCs w:val="24"/>
              </w:rPr>
              <w:t xml:space="preserve"> – 11:45 a.m.</w:t>
            </w:r>
          </w:p>
        </w:tc>
        <w:tc>
          <w:tcPr>
            <w:tcW w:w="5130" w:type="dxa"/>
            <w:shd w:val="clear" w:color="auto" w:fill="auto"/>
          </w:tcPr>
          <w:p w14:paraId="43ED7ED4" w14:textId="77777777" w:rsidR="00744A07" w:rsidRPr="0081116D" w:rsidRDefault="00744A07" w:rsidP="0097211C">
            <w:pPr>
              <w:rPr>
                <w:sz w:val="24"/>
                <w:szCs w:val="24"/>
              </w:rPr>
            </w:pPr>
            <w:r w:rsidRPr="0081116D">
              <w:rPr>
                <w:sz w:val="24"/>
                <w:szCs w:val="24"/>
              </w:rPr>
              <w:t xml:space="preserve">Keynote  </w:t>
            </w:r>
          </w:p>
          <w:p w14:paraId="474697E0" w14:textId="4E406BFB" w:rsidR="00744A07" w:rsidRPr="00A1148C" w:rsidRDefault="00744A07" w:rsidP="00A1148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dd Whitaker, </w:t>
            </w:r>
            <w:r w:rsidR="00310CF2" w:rsidRPr="00310CF2">
              <w:rPr>
                <w:i/>
                <w:sz w:val="24"/>
                <w:szCs w:val="24"/>
              </w:rPr>
              <w:t>Leading in Difficult Times:</w:t>
            </w:r>
            <w:r w:rsidR="00310CF2">
              <w:rPr>
                <w:sz w:val="24"/>
                <w:szCs w:val="24"/>
              </w:rPr>
              <w:t xml:space="preserve">  </w:t>
            </w:r>
            <w:r>
              <w:rPr>
                <w:i/>
                <w:sz w:val="24"/>
                <w:szCs w:val="24"/>
              </w:rPr>
              <w:t>What Great Principals Do Differently</w:t>
            </w:r>
          </w:p>
        </w:tc>
        <w:tc>
          <w:tcPr>
            <w:tcW w:w="2965" w:type="dxa"/>
          </w:tcPr>
          <w:p w14:paraId="410DF8C1" w14:textId="0AD0EE90" w:rsidR="00744A07" w:rsidRPr="0081116D" w:rsidRDefault="00744A07" w:rsidP="009721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om</w:t>
            </w:r>
            <w:r w:rsidR="009D7CA5">
              <w:rPr>
                <w:sz w:val="24"/>
                <w:szCs w:val="24"/>
              </w:rPr>
              <w:t xml:space="preserve"> with Zoom Breakouts</w:t>
            </w:r>
          </w:p>
        </w:tc>
      </w:tr>
      <w:tr w:rsidR="00744A07" w14:paraId="02C2B918" w14:textId="500CC9B9" w:rsidTr="009D7CA5">
        <w:tc>
          <w:tcPr>
            <w:tcW w:w="1975" w:type="dxa"/>
            <w:shd w:val="clear" w:color="auto" w:fill="D9D9D9" w:themeFill="background1" w:themeFillShade="D9"/>
          </w:tcPr>
          <w:p w14:paraId="1EC0BADE" w14:textId="7DEF7A37" w:rsidR="00744A07" w:rsidRPr="00744A07" w:rsidRDefault="00453BC3" w:rsidP="00B83F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:45-12:</w:t>
            </w:r>
            <w:r w:rsidR="00B83F22">
              <w:rPr>
                <w:sz w:val="24"/>
                <w:szCs w:val="24"/>
              </w:rPr>
              <w:t>45</w:t>
            </w:r>
            <w:r w:rsidR="00744A07" w:rsidRPr="00744A07">
              <w:rPr>
                <w:sz w:val="24"/>
                <w:szCs w:val="24"/>
              </w:rPr>
              <w:t xml:space="preserve"> p.m.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62CD8DB8" w14:textId="0BDAA18A" w:rsidR="009D7CA5" w:rsidRPr="00B83F22" w:rsidRDefault="00B83F22" w:rsidP="00B83F22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 Break – Disconnect from Screen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15A38E3C" w14:textId="2C49D943" w:rsidR="00744A07" w:rsidRPr="00744A07" w:rsidRDefault="00744A07" w:rsidP="00152A37">
            <w:pPr>
              <w:rPr>
                <w:sz w:val="24"/>
                <w:szCs w:val="24"/>
              </w:rPr>
            </w:pPr>
          </w:p>
        </w:tc>
      </w:tr>
      <w:tr w:rsidR="00744A07" w14:paraId="602F989F" w14:textId="3E9446F9" w:rsidTr="009D7CA5">
        <w:tc>
          <w:tcPr>
            <w:tcW w:w="1975" w:type="dxa"/>
          </w:tcPr>
          <w:p w14:paraId="03437AC1" w14:textId="6CEBA720" w:rsidR="00744A07" w:rsidRPr="00773EA6" w:rsidRDefault="00453BC3" w:rsidP="00152A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:</w:t>
            </w:r>
            <w:r w:rsidR="00152A37">
              <w:rPr>
                <w:sz w:val="24"/>
                <w:szCs w:val="24"/>
              </w:rPr>
              <w:t>45</w:t>
            </w:r>
            <w:r>
              <w:rPr>
                <w:sz w:val="24"/>
                <w:szCs w:val="24"/>
              </w:rPr>
              <w:t xml:space="preserve"> – 2:</w:t>
            </w:r>
            <w:r w:rsidR="00152A37">
              <w:rPr>
                <w:sz w:val="24"/>
                <w:szCs w:val="24"/>
              </w:rPr>
              <w:t>15</w:t>
            </w:r>
            <w:r w:rsidR="00744A07">
              <w:rPr>
                <w:sz w:val="24"/>
                <w:szCs w:val="24"/>
              </w:rPr>
              <w:t xml:space="preserve"> p.m.</w:t>
            </w:r>
          </w:p>
        </w:tc>
        <w:tc>
          <w:tcPr>
            <w:tcW w:w="5130" w:type="dxa"/>
          </w:tcPr>
          <w:p w14:paraId="4EC8F7F6" w14:textId="77777777" w:rsidR="00744A07" w:rsidRPr="00C4670E" w:rsidRDefault="00744A07" w:rsidP="0097211C">
            <w:pPr>
              <w:rPr>
                <w:sz w:val="24"/>
                <w:szCs w:val="24"/>
              </w:rPr>
            </w:pPr>
            <w:r w:rsidRPr="00C4670E">
              <w:rPr>
                <w:sz w:val="24"/>
                <w:szCs w:val="24"/>
              </w:rPr>
              <w:t>Keynote</w:t>
            </w:r>
          </w:p>
          <w:p w14:paraId="0EDD6B89" w14:textId="77777777" w:rsidR="00744A07" w:rsidRPr="00773EA6" w:rsidRDefault="00744A07" w:rsidP="00231394">
            <w:pPr>
              <w:pStyle w:val="ListParagraph"/>
              <w:numPr>
                <w:ilvl w:val="0"/>
                <w:numId w:val="6"/>
              </w:numPr>
              <w:rPr>
                <w:i/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 xml:space="preserve">Nancy Dana, </w:t>
            </w:r>
            <w:r w:rsidRPr="00773EA6">
              <w:rPr>
                <w:i/>
                <w:sz w:val="24"/>
                <w:szCs w:val="24"/>
              </w:rPr>
              <w:t>The Power &amp; Passion of Inquiry</w:t>
            </w:r>
          </w:p>
          <w:p w14:paraId="5F732A6E" w14:textId="482FF294" w:rsidR="00744A07" w:rsidRPr="00773EA6" w:rsidRDefault="00744A07" w:rsidP="00231394">
            <w:pPr>
              <w:pStyle w:val="ListParagraph"/>
              <w:numPr>
                <w:ilvl w:val="0"/>
                <w:numId w:val="6"/>
              </w:numPr>
              <w:rPr>
                <w:i/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Action Research</w:t>
            </w:r>
            <w:r w:rsidR="008412BA">
              <w:rPr>
                <w:sz w:val="24"/>
                <w:szCs w:val="24"/>
              </w:rPr>
              <w:t xml:space="preserve"> Learning</w:t>
            </w:r>
            <w:r w:rsidRPr="00773EA6">
              <w:rPr>
                <w:sz w:val="24"/>
                <w:szCs w:val="24"/>
              </w:rPr>
              <w:t xml:space="preserve"> Activities</w:t>
            </w:r>
          </w:p>
        </w:tc>
        <w:tc>
          <w:tcPr>
            <w:tcW w:w="2965" w:type="dxa"/>
          </w:tcPr>
          <w:p w14:paraId="0EAC2FC6" w14:textId="77777777" w:rsidR="00744A07" w:rsidRDefault="00744A07" w:rsidP="0097211C">
            <w:pPr>
              <w:rPr>
                <w:sz w:val="24"/>
                <w:szCs w:val="24"/>
              </w:rPr>
            </w:pPr>
          </w:p>
          <w:p w14:paraId="59739A9E" w14:textId="5B08CEA4" w:rsidR="00744A07" w:rsidRPr="00744A07" w:rsidRDefault="00744A07" w:rsidP="009721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</w:t>
            </w:r>
            <w:r w:rsidR="009D7CA5">
              <w:rPr>
                <w:sz w:val="24"/>
                <w:szCs w:val="24"/>
              </w:rPr>
              <w:t>om with Zoom Breakouts</w:t>
            </w:r>
          </w:p>
        </w:tc>
      </w:tr>
      <w:tr w:rsidR="00744A07" w14:paraId="43F1CCD6" w14:textId="42FF8946" w:rsidTr="009D7CA5">
        <w:tc>
          <w:tcPr>
            <w:tcW w:w="1975" w:type="dxa"/>
          </w:tcPr>
          <w:p w14:paraId="1CFF03B9" w14:textId="47A32E5C" w:rsidR="00744A07" w:rsidRPr="00773EA6" w:rsidRDefault="00453BC3" w:rsidP="00152A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:</w:t>
            </w:r>
            <w:r w:rsidR="00152A37">
              <w:rPr>
                <w:sz w:val="24"/>
                <w:szCs w:val="24"/>
              </w:rPr>
              <w:t>15</w:t>
            </w:r>
            <w:r>
              <w:rPr>
                <w:sz w:val="24"/>
                <w:szCs w:val="24"/>
              </w:rPr>
              <w:t xml:space="preserve"> – 2:45</w:t>
            </w:r>
            <w:r w:rsidR="00744A07">
              <w:rPr>
                <w:sz w:val="24"/>
                <w:szCs w:val="24"/>
              </w:rPr>
              <w:t xml:space="preserve"> p.m.</w:t>
            </w:r>
            <w:bookmarkStart w:id="0" w:name="_GoBack"/>
            <w:bookmarkEnd w:id="0"/>
          </w:p>
        </w:tc>
        <w:tc>
          <w:tcPr>
            <w:tcW w:w="5130" w:type="dxa"/>
          </w:tcPr>
          <w:p w14:paraId="7E3EA2A0" w14:textId="77777777" w:rsidR="00744A07" w:rsidRPr="00773EA6" w:rsidRDefault="00744A07" w:rsidP="0097211C">
            <w:pPr>
              <w:rPr>
                <w:sz w:val="24"/>
                <w:szCs w:val="24"/>
              </w:rPr>
            </w:pPr>
            <w:r w:rsidRPr="00773EA6">
              <w:rPr>
                <w:sz w:val="24"/>
                <w:szCs w:val="24"/>
              </w:rPr>
              <w:t>Break</w:t>
            </w:r>
          </w:p>
        </w:tc>
        <w:tc>
          <w:tcPr>
            <w:tcW w:w="2965" w:type="dxa"/>
          </w:tcPr>
          <w:p w14:paraId="60420F28" w14:textId="235987C0" w:rsidR="00744A07" w:rsidRPr="00773EA6" w:rsidRDefault="00744A07" w:rsidP="0097211C">
            <w:pPr>
              <w:rPr>
                <w:sz w:val="24"/>
                <w:szCs w:val="24"/>
              </w:rPr>
            </w:pPr>
          </w:p>
        </w:tc>
      </w:tr>
      <w:tr w:rsidR="00744A07" w14:paraId="2D7B16DB" w14:textId="614C4B5E" w:rsidTr="009D7CA5">
        <w:tc>
          <w:tcPr>
            <w:tcW w:w="1975" w:type="dxa"/>
          </w:tcPr>
          <w:p w14:paraId="2E4BF932" w14:textId="601FBB6E" w:rsidR="00744A07" w:rsidRPr="00773EA6" w:rsidRDefault="00453BC3" w:rsidP="009721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:45</w:t>
            </w:r>
            <w:r w:rsidR="00744A07">
              <w:rPr>
                <w:sz w:val="24"/>
                <w:szCs w:val="24"/>
              </w:rPr>
              <w:t xml:space="preserve"> – 4:00 p.m.</w:t>
            </w:r>
          </w:p>
        </w:tc>
        <w:tc>
          <w:tcPr>
            <w:tcW w:w="5130" w:type="dxa"/>
          </w:tcPr>
          <w:p w14:paraId="25CD4113" w14:textId="77777777" w:rsidR="00744A07" w:rsidRDefault="00744A07" w:rsidP="00E91CF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gional Focus-Cohort M</w:t>
            </w:r>
            <w:r w:rsidRPr="00773EA6">
              <w:rPr>
                <w:sz w:val="24"/>
                <w:szCs w:val="24"/>
              </w:rPr>
              <w:t>eetings</w:t>
            </w:r>
          </w:p>
          <w:p w14:paraId="01C416C5" w14:textId="77777777" w:rsidR="008653AB" w:rsidRDefault="008653AB" w:rsidP="008653AB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ew AR examples from website</w:t>
            </w:r>
          </w:p>
          <w:p w14:paraId="5AAA31DF" w14:textId="77777777" w:rsidR="008653AB" w:rsidRDefault="008653AB" w:rsidP="008653AB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i AR assignment</w:t>
            </w:r>
          </w:p>
          <w:p w14:paraId="432B1B92" w14:textId="6B8B0C8B" w:rsidR="008653AB" w:rsidRDefault="00BB0A74" w:rsidP="008653AB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elop Regional Focus-C</w:t>
            </w:r>
            <w:r w:rsidR="008653AB">
              <w:rPr>
                <w:sz w:val="24"/>
                <w:szCs w:val="24"/>
              </w:rPr>
              <w:t>ohort norms</w:t>
            </w:r>
          </w:p>
          <w:p w14:paraId="7ED52B77" w14:textId="77777777" w:rsidR="008653AB" w:rsidRDefault="00BB0A74" w:rsidP="008653AB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termine Regional Focus-C</w:t>
            </w:r>
            <w:r w:rsidR="008653AB" w:rsidRPr="008653AB">
              <w:rPr>
                <w:sz w:val="24"/>
                <w:szCs w:val="24"/>
              </w:rPr>
              <w:t>ohort meeting dates for 2020-2021</w:t>
            </w:r>
          </w:p>
          <w:p w14:paraId="33A3C9A2" w14:textId="218EADEC" w:rsidR="009D7CA5" w:rsidRPr="008653AB" w:rsidRDefault="009D7CA5" w:rsidP="008653AB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Exit Survey</w:t>
            </w:r>
          </w:p>
        </w:tc>
        <w:tc>
          <w:tcPr>
            <w:tcW w:w="2965" w:type="dxa"/>
          </w:tcPr>
          <w:p w14:paraId="46F44D2F" w14:textId="60AA6175" w:rsidR="001100C6" w:rsidRPr="008653AB" w:rsidRDefault="009D7CA5" w:rsidP="008653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om-Regional Focus-Cohort Breakout</w:t>
            </w:r>
          </w:p>
        </w:tc>
      </w:tr>
    </w:tbl>
    <w:p w14:paraId="12566205" w14:textId="6CE665F7" w:rsidR="00A04697" w:rsidRDefault="00A04697" w:rsidP="00D769ED">
      <w:pPr>
        <w:spacing w:after="0" w:line="240" w:lineRule="auto"/>
        <w:rPr>
          <w:b/>
          <w:sz w:val="24"/>
          <w:szCs w:val="24"/>
        </w:rPr>
      </w:pPr>
    </w:p>
    <w:p w14:paraId="5BC0B029" w14:textId="132F0D34" w:rsidR="00DF2C07" w:rsidRPr="00C4670E" w:rsidRDefault="00DF2C07" w:rsidP="00C4670E">
      <w:pPr>
        <w:spacing w:after="0" w:line="240" w:lineRule="auto"/>
        <w:rPr>
          <w:sz w:val="24"/>
          <w:szCs w:val="24"/>
        </w:rPr>
      </w:pPr>
    </w:p>
    <w:sectPr w:rsidR="00DF2C07" w:rsidRPr="00C4670E" w:rsidSect="00DE4D6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1385D4" w14:textId="77777777" w:rsidR="00BF50FD" w:rsidRDefault="00BF50FD" w:rsidP="002A5E9F">
      <w:pPr>
        <w:spacing w:after="0" w:line="240" w:lineRule="auto"/>
      </w:pPr>
      <w:r>
        <w:separator/>
      </w:r>
    </w:p>
  </w:endnote>
  <w:endnote w:type="continuationSeparator" w:id="0">
    <w:p w14:paraId="0958965D" w14:textId="77777777" w:rsidR="00BF50FD" w:rsidRDefault="00BF50FD" w:rsidP="002A5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DD142" w14:textId="77777777" w:rsidR="00E00DDD" w:rsidRDefault="00E00D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C8E86" w14:textId="77777777" w:rsidR="00E00DDD" w:rsidRDefault="00E00D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768BF3" w14:textId="77777777" w:rsidR="00E00DDD" w:rsidRDefault="00E00D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CB2F7F" w14:textId="77777777" w:rsidR="00BF50FD" w:rsidRDefault="00BF50FD" w:rsidP="002A5E9F">
      <w:pPr>
        <w:spacing w:after="0" w:line="240" w:lineRule="auto"/>
      </w:pPr>
      <w:r>
        <w:separator/>
      </w:r>
    </w:p>
  </w:footnote>
  <w:footnote w:type="continuationSeparator" w:id="0">
    <w:p w14:paraId="21EFB475" w14:textId="77777777" w:rsidR="00BF50FD" w:rsidRDefault="00BF50FD" w:rsidP="002A5E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F0BD4" w14:textId="77777777" w:rsidR="00E00DDD" w:rsidRDefault="00E00D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81300B" w14:textId="5C6B7250" w:rsidR="00EF47C5" w:rsidRDefault="00EF47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A3BB2" w14:textId="77777777" w:rsidR="00E00DDD" w:rsidRDefault="00E00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A509B"/>
    <w:multiLevelType w:val="hybridMultilevel"/>
    <w:tmpl w:val="1B90D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6E17E4"/>
    <w:multiLevelType w:val="hybridMultilevel"/>
    <w:tmpl w:val="7EFC1B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A30101"/>
    <w:multiLevelType w:val="hybridMultilevel"/>
    <w:tmpl w:val="6C6A7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0177FE"/>
    <w:multiLevelType w:val="hybridMultilevel"/>
    <w:tmpl w:val="55B2DEEA"/>
    <w:lvl w:ilvl="0" w:tplc="04090001">
      <w:start w:val="1"/>
      <w:numFmt w:val="bullet"/>
      <w:lvlText w:val=""/>
      <w:lvlJc w:val="left"/>
      <w:pPr>
        <w:ind w:left="3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8" w:hanging="360"/>
      </w:pPr>
      <w:rPr>
        <w:rFonts w:ascii="Wingdings" w:hAnsi="Wingdings" w:hint="default"/>
      </w:rPr>
    </w:lvl>
  </w:abstractNum>
  <w:abstractNum w:abstractNumId="4" w15:restartNumberingAfterBreak="0">
    <w:nsid w:val="16864364"/>
    <w:multiLevelType w:val="hybridMultilevel"/>
    <w:tmpl w:val="281C3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65DCE"/>
    <w:multiLevelType w:val="hybridMultilevel"/>
    <w:tmpl w:val="00B0C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F1782B"/>
    <w:multiLevelType w:val="hybridMultilevel"/>
    <w:tmpl w:val="34283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017984"/>
    <w:multiLevelType w:val="hybridMultilevel"/>
    <w:tmpl w:val="F9140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4A488D"/>
    <w:multiLevelType w:val="hybridMultilevel"/>
    <w:tmpl w:val="A2123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CB521F"/>
    <w:multiLevelType w:val="hybridMultilevel"/>
    <w:tmpl w:val="2E8868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2D6F4A"/>
    <w:multiLevelType w:val="hybridMultilevel"/>
    <w:tmpl w:val="728A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F26C85"/>
    <w:multiLevelType w:val="hybridMultilevel"/>
    <w:tmpl w:val="C53E80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ECC1EDD"/>
    <w:multiLevelType w:val="hybridMultilevel"/>
    <w:tmpl w:val="B15CC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0C768F"/>
    <w:multiLevelType w:val="hybridMultilevel"/>
    <w:tmpl w:val="5F5CD3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E0406A"/>
    <w:multiLevelType w:val="hybridMultilevel"/>
    <w:tmpl w:val="9488C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320016"/>
    <w:multiLevelType w:val="hybridMultilevel"/>
    <w:tmpl w:val="12EAF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8E335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073CCC"/>
    <w:multiLevelType w:val="hybridMultilevel"/>
    <w:tmpl w:val="E828C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18575C"/>
    <w:multiLevelType w:val="hybridMultilevel"/>
    <w:tmpl w:val="F4868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8" w15:restartNumberingAfterBreak="0">
    <w:nsid w:val="7826142F"/>
    <w:multiLevelType w:val="hybridMultilevel"/>
    <w:tmpl w:val="31EA3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6"/>
  </w:num>
  <w:num w:numId="4">
    <w:abstractNumId w:val="13"/>
  </w:num>
  <w:num w:numId="5">
    <w:abstractNumId w:val="12"/>
  </w:num>
  <w:num w:numId="6">
    <w:abstractNumId w:val="0"/>
  </w:num>
  <w:num w:numId="7">
    <w:abstractNumId w:val="2"/>
  </w:num>
  <w:num w:numId="8">
    <w:abstractNumId w:val="7"/>
  </w:num>
  <w:num w:numId="9">
    <w:abstractNumId w:val="11"/>
  </w:num>
  <w:num w:numId="10">
    <w:abstractNumId w:val="1"/>
  </w:num>
  <w:num w:numId="11">
    <w:abstractNumId w:val="8"/>
  </w:num>
  <w:num w:numId="12">
    <w:abstractNumId w:val="3"/>
  </w:num>
  <w:num w:numId="13">
    <w:abstractNumId w:val="10"/>
  </w:num>
  <w:num w:numId="14">
    <w:abstractNumId w:val="5"/>
  </w:num>
  <w:num w:numId="15">
    <w:abstractNumId w:val="16"/>
  </w:num>
  <w:num w:numId="16">
    <w:abstractNumId w:val="4"/>
  </w:num>
  <w:num w:numId="17">
    <w:abstractNumId w:val="15"/>
  </w:num>
  <w:num w:numId="18">
    <w:abstractNumId w:val="1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bYwMbI0tTAysLBU0lEKTi0uzszPAykwrAUAxl0ONCwAAAA="/>
  </w:docVars>
  <w:rsids>
    <w:rsidRoot w:val="0097211C"/>
    <w:rsid w:val="00006DDB"/>
    <w:rsid w:val="00007762"/>
    <w:rsid w:val="0001664A"/>
    <w:rsid w:val="000262DC"/>
    <w:rsid w:val="00046145"/>
    <w:rsid w:val="000631E6"/>
    <w:rsid w:val="00066F82"/>
    <w:rsid w:val="00074EBF"/>
    <w:rsid w:val="000850D2"/>
    <w:rsid w:val="000A1FB4"/>
    <w:rsid w:val="000A5654"/>
    <w:rsid w:val="000C376F"/>
    <w:rsid w:val="000E1B55"/>
    <w:rsid w:val="000E519E"/>
    <w:rsid w:val="000E6A87"/>
    <w:rsid w:val="000F08EF"/>
    <w:rsid w:val="00101E4B"/>
    <w:rsid w:val="001100C6"/>
    <w:rsid w:val="00127F64"/>
    <w:rsid w:val="0013056F"/>
    <w:rsid w:val="00145711"/>
    <w:rsid w:val="00145945"/>
    <w:rsid w:val="00147781"/>
    <w:rsid w:val="00150A94"/>
    <w:rsid w:val="00152A37"/>
    <w:rsid w:val="0016696E"/>
    <w:rsid w:val="00196112"/>
    <w:rsid w:val="001D33D7"/>
    <w:rsid w:val="001D5FF1"/>
    <w:rsid w:val="001E0372"/>
    <w:rsid w:val="001F3607"/>
    <w:rsid w:val="00206870"/>
    <w:rsid w:val="002220A2"/>
    <w:rsid w:val="00231394"/>
    <w:rsid w:val="00234C22"/>
    <w:rsid w:val="00236AFF"/>
    <w:rsid w:val="00242B1A"/>
    <w:rsid w:val="00251427"/>
    <w:rsid w:val="0026428D"/>
    <w:rsid w:val="002649EB"/>
    <w:rsid w:val="0028185D"/>
    <w:rsid w:val="00290E02"/>
    <w:rsid w:val="00292CD1"/>
    <w:rsid w:val="002A4954"/>
    <w:rsid w:val="002A5E9F"/>
    <w:rsid w:val="002B1A9B"/>
    <w:rsid w:val="002D0C67"/>
    <w:rsid w:val="002D1657"/>
    <w:rsid w:val="002D7408"/>
    <w:rsid w:val="002E7787"/>
    <w:rsid w:val="002F0FAE"/>
    <w:rsid w:val="002F4332"/>
    <w:rsid w:val="00302976"/>
    <w:rsid w:val="00310CF2"/>
    <w:rsid w:val="00320E7A"/>
    <w:rsid w:val="00331651"/>
    <w:rsid w:val="003350CD"/>
    <w:rsid w:val="003620E0"/>
    <w:rsid w:val="0036651B"/>
    <w:rsid w:val="00371784"/>
    <w:rsid w:val="0038759F"/>
    <w:rsid w:val="003A0F17"/>
    <w:rsid w:val="003D28E7"/>
    <w:rsid w:val="003E0582"/>
    <w:rsid w:val="003F23C2"/>
    <w:rsid w:val="003F4C3B"/>
    <w:rsid w:val="003F5232"/>
    <w:rsid w:val="003F52B8"/>
    <w:rsid w:val="00404A69"/>
    <w:rsid w:val="00412F39"/>
    <w:rsid w:val="004144FE"/>
    <w:rsid w:val="00425421"/>
    <w:rsid w:val="00430794"/>
    <w:rsid w:val="004311BA"/>
    <w:rsid w:val="00440217"/>
    <w:rsid w:val="004462B8"/>
    <w:rsid w:val="00453649"/>
    <w:rsid w:val="00453BC3"/>
    <w:rsid w:val="00455F25"/>
    <w:rsid w:val="00465310"/>
    <w:rsid w:val="0047365C"/>
    <w:rsid w:val="004752A5"/>
    <w:rsid w:val="00475A4C"/>
    <w:rsid w:val="004774EB"/>
    <w:rsid w:val="00483D71"/>
    <w:rsid w:val="00486582"/>
    <w:rsid w:val="004A3055"/>
    <w:rsid w:val="004A39BF"/>
    <w:rsid w:val="004A7B7B"/>
    <w:rsid w:val="004B2E2B"/>
    <w:rsid w:val="004E1578"/>
    <w:rsid w:val="004E614C"/>
    <w:rsid w:val="004F73D0"/>
    <w:rsid w:val="00501323"/>
    <w:rsid w:val="005037ED"/>
    <w:rsid w:val="0050464D"/>
    <w:rsid w:val="00504846"/>
    <w:rsid w:val="00515C28"/>
    <w:rsid w:val="0053141A"/>
    <w:rsid w:val="0053375E"/>
    <w:rsid w:val="005341EF"/>
    <w:rsid w:val="005407E4"/>
    <w:rsid w:val="00547E83"/>
    <w:rsid w:val="00555563"/>
    <w:rsid w:val="005622E3"/>
    <w:rsid w:val="0056313E"/>
    <w:rsid w:val="00573560"/>
    <w:rsid w:val="00590EDE"/>
    <w:rsid w:val="0059211F"/>
    <w:rsid w:val="005A005E"/>
    <w:rsid w:val="005A4763"/>
    <w:rsid w:val="005A48D9"/>
    <w:rsid w:val="005B0CD0"/>
    <w:rsid w:val="005B79B1"/>
    <w:rsid w:val="005C719C"/>
    <w:rsid w:val="005C7DF7"/>
    <w:rsid w:val="005D2277"/>
    <w:rsid w:val="005D39F1"/>
    <w:rsid w:val="006017E8"/>
    <w:rsid w:val="00622E2A"/>
    <w:rsid w:val="00623BB4"/>
    <w:rsid w:val="00641688"/>
    <w:rsid w:val="0064606B"/>
    <w:rsid w:val="0064620D"/>
    <w:rsid w:val="0064727B"/>
    <w:rsid w:val="0065455A"/>
    <w:rsid w:val="00682154"/>
    <w:rsid w:val="00697E7E"/>
    <w:rsid w:val="006A5E98"/>
    <w:rsid w:val="006B6EB0"/>
    <w:rsid w:val="006B71A4"/>
    <w:rsid w:val="006D3C6C"/>
    <w:rsid w:val="007011F1"/>
    <w:rsid w:val="00701D33"/>
    <w:rsid w:val="00703DD8"/>
    <w:rsid w:val="0070440C"/>
    <w:rsid w:val="00722EAB"/>
    <w:rsid w:val="00726AAD"/>
    <w:rsid w:val="007362FF"/>
    <w:rsid w:val="00744A07"/>
    <w:rsid w:val="00744DBB"/>
    <w:rsid w:val="00745A29"/>
    <w:rsid w:val="00746C88"/>
    <w:rsid w:val="007556E0"/>
    <w:rsid w:val="00767E71"/>
    <w:rsid w:val="00770B2B"/>
    <w:rsid w:val="00773EA6"/>
    <w:rsid w:val="007800D6"/>
    <w:rsid w:val="00791A49"/>
    <w:rsid w:val="007A3BDB"/>
    <w:rsid w:val="007B4479"/>
    <w:rsid w:val="007E2328"/>
    <w:rsid w:val="007F343C"/>
    <w:rsid w:val="0081116D"/>
    <w:rsid w:val="00820B74"/>
    <w:rsid w:val="008412BA"/>
    <w:rsid w:val="00842A1A"/>
    <w:rsid w:val="00864F74"/>
    <w:rsid w:val="008653AB"/>
    <w:rsid w:val="00870456"/>
    <w:rsid w:val="00890257"/>
    <w:rsid w:val="008912F1"/>
    <w:rsid w:val="008A0623"/>
    <w:rsid w:val="008B0370"/>
    <w:rsid w:val="008B7B94"/>
    <w:rsid w:val="008D4527"/>
    <w:rsid w:val="008F551D"/>
    <w:rsid w:val="009038A7"/>
    <w:rsid w:val="00915411"/>
    <w:rsid w:val="00935DB5"/>
    <w:rsid w:val="00952340"/>
    <w:rsid w:val="0097211C"/>
    <w:rsid w:val="00982D56"/>
    <w:rsid w:val="009B06E5"/>
    <w:rsid w:val="009B5D1A"/>
    <w:rsid w:val="009C24A8"/>
    <w:rsid w:val="009C3E0A"/>
    <w:rsid w:val="009D0BCA"/>
    <w:rsid w:val="009D4CC1"/>
    <w:rsid w:val="009D7CA5"/>
    <w:rsid w:val="009E0736"/>
    <w:rsid w:val="009E5783"/>
    <w:rsid w:val="009F232F"/>
    <w:rsid w:val="00A018AE"/>
    <w:rsid w:val="00A04697"/>
    <w:rsid w:val="00A1148C"/>
    <w:rsid w:val="00A12839"/>
    <w:rsid w:val="00A517FC"/>
    <w:rsid w:val="00A94534"/>
    <w:rsid w:val="00AE736E"/>
    <w:rsid w:val="00AF552E"/>
    <w:rsid w:val="00B2126A"/>
    <w:rsid w:val="00B2396A"/>
    <w:rsid w:val="00B25D6F"/>
    <w:rsid w:val="00B26B1F"/>
    <w:rsid w:val="00B37848"/>
    <w:rsid w:val="00B460E5"/>
    <w:rsid w:val="00B640CB"/>
    <w:rsid w:val="00B80F2F"/>
    <w:rsid w:val="00B83F22"/>
    <w:rsid w:val="00B877B6"/>
    <w:rsid w:val="00B948C6"/>
    <w:rsid w:val="00BA18C0"/>
    <w:rsid w:val="00BA190A"/>
    <w:rsid w:val="00BA6B9E"/>
    <w:rsid w:val="00BA71E5"/>
    <w:rsid w:val="00BB0A74"/>
    <w:rsid w:val="00BC7D51"/>
    <w:rsid w:val="00BD1BE6"/>
    <w:rsid w:val="00BD4DA3"/>
    <w:rsid w:val="00BE1D00"/>
    <w:rsid w:val="00BF10AE"/>
    <w:rsid w:val="00BF50FD"/>
    <w:rsid w:val="00C07B28"/>
    <w:rsid w:val="00C1011C"/>
    <w:rsid w:val="00C15D79"/>
    <w:rsid w:val="00C17FC7"/>
    <w:rsid w:val="00C22F4E"/>
    <w:rsid w:val="00C34296"/>
    <w:rsid w:val="00C4398F"/>
    <w:rsid w:val="00C4670E"/>
    <w:rsid w:val="00C55709"/>
    <w:rsid w:val="00C67455"/>
    <w:rsid w:val="00C806FA"/>
    <w:rsid w:val="00C85623"/>
    <w:rsid w:val="00CA6571"/>
    <w:rsid w:val="00CC0991"/>
    <w:rsid w:val="00CC3C6D"/>
    <w:rsid w:val="00CC71C3"/>
    <w:rsid w:val="00CF190E"/>
    <w:rsid w:val="00D00BC0"/>
    <w:rsid w:val="00D06ADE"/>
    <w:rsid w:val="00D31E9B"/>
    <w:rsid w:val="00D352DE"/>
    <w:rsid w:val="00D4020E"/>
    <w:rsid w:val="00D42948"/>
    <w:rsid w:val="00D45EA5"/>
    <w:rsid w:val="00D53C5D"/>
    <w:rsid w:val="00D6042E"/>
    <w:rsid w:val="00D6148F"/>
    <w:rsid w:val="00D769ED"/>
    <w:rsid w:val="00D84A4A"/>
    <w:rsid w:val="00D84CF0"/>
    <w:rsid w:val="00D86EF3"/>
    <w:rsid w:val="00D9346E"/>
    <w:rsid w:val="00DB16C8"/>
    <w:rsid w:val="00DB7CC7"/>
    <w:rsid w:val="00DD0B7D"/>
    <w:rsid w:val="00DE11EC"/>
    <w:rsid w:val="00DE2CF5"/>
    <w:rsid w:val="00DE4D63"/>
    <w:rsid w:val="00DF2C07"/>
    <w:rsid w:val="00DF361B"/>
    <w:rsid w:val="00E00DDD"/>
    <w:rsid w:val="00E077B3"/>
    <w:rsid w:val="00E15A5C"/>
    <w:rsid w:val="00E536E2"/>
    <w:rsid w:val="00E54939"/>
    <w:rsid w:val="00E75160"/>
    <w:rsid w:val="00E756C3"/>
    <w:rsid w:val="00E75842"/>
    <w:rsid w:val="00E83E24"/>
    <w:rsid w:val="00E84B94"/>
    <w:rsid w:val="00E91CF8"/>
    <w:rsid w:val="00E92FEF"/>
    <w:rsid w:val="00E94320"/>
    <w:rsid w:val="00EB12AC"/>
    <w:rsid w:val="00EB4F7E"/>
    <w:rsid w:val="00EC1761"/>
    <w:rsid w:val="00EC679F"/>
    <w:rsid w:val="00ED397F"/>
    <w:rsid w:val="00ED5688"/>
    <w:rsid w:val="00ED7492"/>
    <w:rsid w:val="00EF13D1"/>
    <w:rsid w:val="00EF47C5"/>
    <w:rsid w:val="00EF7EA3"/>
    <w:rsid w:val="00F03656"/>
    <w:rsid w:val="00F120D0"/>
    <w:rsid w:val="00F32E62"/>
    <w:rsid w:val="00F51045"/>
    <w:rsid w:val="00F63949"/>
    <w:rsid w:val="00F70E99"/>
    <w:rsid w:val="00F7613F"/>
    <w:rsid w:val="00F929F5"/>
    <w:rsid w:val="00FC268A"/>
    <w:rsid w:val="00FC4D3A"/>
    <w:rsid w:val="00FE5B17"/>
    <w:rsid w:val="00F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F77B813"/>
  <w15:docId w15:val="{4E9D0AA1-8164-45D6-B223-8FD68418B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21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1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211C"/>
    <w:pPr>
      <w:ind w:left="720"/>
      <w:contextualSpacing/>
    </w:pPr>
  </w:style>
  <w:style w:type="table" w:styleId="TableGrid">
    <w:name w:val="Table Grid"/>
    <w:basedOn w:val="TableNormal"/>
    <w:uiPriority w:val="59"/>
    <w:rsid w:val="00EB4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5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E9F"/>
  </w:style>
  <w:style w:type="paragraph" w:styleId="Footer">
    <w:name w:val="footer"/>
    <w:basedOn w:val="Normal"/>
    <w:link w:val="FooterChar"/>
    <w:uiPriority w:val="99"/>
    <w:unhideWhenUsed/>
    <w:rsid w:val="002A5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E9F"/>
  </w:style>
  <w:style w:type="paragraph" w:styleId="NormalWeb">
    <w:name w:val="Normal (Web)"/>
    <w:basedOn w:val="Normal"/>
    <w:uiPriority w:val="99"/>
    <w:semiHidden/>
    <w:unhideWhenUsed/>
    <w:rsid w:val="009B5D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07B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8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FCD66-1ED4-4F4A-99A4-D8FA49CCA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Lori Davis</cp:lastModifiedBy>
  <cp:revision>6</cp:revision>
  <cp:lastPrinted>2020-07-10T17:06:00Z</cp:lastPrinted>
  <dcterms:created xsi:type="dcterms:W3CDTF">2020-07-10T16:54:00Z</dcterms:created>
  <dcterms:modified xsi:type="dcterms:W3CDTF">2020-07-13T19:58:00Z</dcterms:modified>
</cp:coreProperties>
</file>